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E14D4E" w14:textId="77777777" w:rsidR="00193C42" w:rsidRDefault="007D6C2A">
      <w:pPr>
        <w:pStyle w:val="Title"/>
      </w:pPr>
      <w:r>
        <w:t>pXRF analysis</w:t>
      </w:r>
    </w:p>
    <w:p w14:paraId="695F56BE" w14:textId="77777777" w:rsidR="00193C42" w:rsidRDefault="007D6C2A">
      <w:pPr>
        <w:pStyle w:val="Author"/>
      </w:pPr>
      <w:r>
        <w:t>Uine Kailamäki</w:t>
      </w:r>
    </w:p>
    <w:p w14:paraId="098F93B7" w14:textId="77777777" w:rsidR="00193C42" w:rsidRDefault="007D6C2A">
      <w:pPr>
        <w:pStyle w:val="Date"/>
      </w:pPr>
      <w:r>
        <w:t>04/01/2021</w:t>
      </w:r>
    </w:p>
    <w:p w14:paraId="64227B0A" w14:textId="77777777" w:rsidR="00193C42" w:rsidRDefault="007D6C2A">
      <w:pPr>
        <w:pStyle w:val="FirstParagraph"/>
      </w:pPr>
      <w:r>
        <w:rPr>
          <w:noProof/>
        </w:rPr>
        <w:lastRenderedPageBreak/>
        <w:drawing>
          <wp:inline distT="0" distB="0" distL="0" distR="0" wp14:anchorId="647423A4" wp14:editId="56883773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2C40DB2" wp14:editId="764E341C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1321D32" wp14:editId="6A96C6ED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55A620B" wp14:editId="677001B5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D72B3E" w14:textId="77777777" w:rsidR="00193C42" w:rsidRDefault="007D6C2A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PC1     PC2     PC3     PC4     PC5     PC6       PC7</w:t>
      </w:r>
      <w:r>
        <w:br/>
      </w:r>
      <w:r>
        <w:rPr>
          <w:rStyle w:val="VerbatimChar"/>
        </w:rPr>
        <w:t xml:space="preserve">## Standard deviation     10.53 3.00093 2.42646 0.42695 0.21352 0.02324 </w:t>
      </w:r>
      <w:r>
        <w:rPr>
          <w:rStyle w:val="VerbatimChar"/>
        </w:rPr>
        <w:lastRenderedPageBreak/>
        <w:t>1.413e-18</w:t>
      </w:r>
      <w:r>
        <w:br/>
      </w:r>
      <w:r>
        <w:rPr>
          <w:rStyle w:val="VerbatimChar"/>
        </w:rPr>
        <w:t>## Proportion of Variance  0.88 0.07148 0.04673 0.00145 0.00036 0.00000 0.000e+00</w:t>
      </w:r>
      <w:r>
        <w:br/>
      </w:r>
      <w:r>
        <w:rPr>
          <w:rStyle w:val="VerbatimChar"/>
        </w:rPr>
        <w:t>## Cumulative Proportion   0.88 0.95145 0.99819 0.99963 1.00000 1.00000 1.000e+00</w:t>
      </w:r>
    </w:p>
    <w:p w14:paraId="6EA29F9F" w14:textId="77777777" w:rsidR="00193C42" w:rsidRDefault="007D6C2A">
      <w:pPr>
        <w:pStyle w:val="FirstParagraph"/>
      </w:pPr>
      <w:r>
        <w:rPr>
          <w:noProof/>
        </w:rPr>
        <w:lastRenderedPageBreak/>
        <w:drawing>
          <wp:inline distT="0" distB="0" distL="0" distR="0" wp14:anchorId="4EFE620E" wp14:editId="1004A31B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CF20B7E" wp14:editId="0CAF9B98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7F0E03F" wp14:editId="7ED7BC68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563D4B9" wp14:editId="51E48942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77290D4" wp14:editId="112AE56B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D27625" w14:textId="77777777" w:rsidR="00193C42" w:rsidRDefault="007D6C2A">
      <w:pPr>
        <w:pStyle w:val="SourceCode"/>
      </w:pPr>
      <w:r>
        <w:rPr>
          <w:rStyle w:val="VerbatimChar"/>
        </w:rPr>
        <w:t>## [</w:t>
      </w:r>
      <w:r>
        <w:rPr>
          <w:rStyle w:val="VerbatimChar"/>
        </w:rPr>
        <w:t>1] 0.7028222</w:t>
      </w:r>
    </w:p>
    <w:p w14:paraId="780B4C1E" w14:textId="77777777" w:rsidR="00193C42" w:rsidRDefault="007D6C2A">
      <w:pPr>
        <w:pStyle w:val="FirstParagraph"/>
      </w:pPr>
      <w:r>
        <w:rPr>
          <w:noProof/>
        </w:rPr>
        <w:drawing>
          <wp:inline distT="0" distB="0" distL="0" distR="0" wp14:anchorId="35AFE987" wp14:editId="389EA79A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93C4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33CB5C" w14:textId="77777777" w:rsidR="007D6C2A" w:rsidRDefault="007D6C2A">
      <w:pPr>
        <w:spacing w:after="0"/>
      </w:pPr>
      <w:r>
        <w:separator/>
      </w:r>
    </w:p>
  </w:endnote>
  <w:endnote w:type="continuationSeparator" w:id="0">
    <w:p w14:paraId="12BE5C26" w14:textId="77777777" w:rsidR="007D6C2A" w:rsidRDefault="007D6C2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7653E6" w14:textId="77777777" w:rsidR="007D6C2A" w:rsidRDefault="007D6C2A">
      <w:r>
        <w:separator/>
      </w:r>
    </w:p>
  </w:footnote>
  <w:footnote w:type="continuationSeparator" w:id="0">
    <w:p w14:paraId="51440391" w14:textId="77777777" w:rsidR="007D6C2A" w:rsidRDefault="007D6C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05B2C5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93C42"/>
    <w:rsid w:val="004E29B3"/>
    <w:rsid w:val="00590D07"/>
    <w:rsid w:val="00784D58"/>
    <w:rsid w:val="007D6C2A"/>
    <w:rsid w:val="008D6863"/>
    <w:rsid w:val="00B86B75"/>
    <w:rsid w:val="00BC48D5"/>
    <w:rsid w:val="00C36279"/>
    <w:rsid w:val="00E315A3"/>
    <w:rsid w:val="00F15F3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28ED59A"/>
  <w15:docId w15:val="{7722C791-DFFD-42CF-9DD9-90C98509D6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63</Words>
  <Characters>364</Characters>
  <Application>Microsoft Office Word</Application>
  <DocSecurity>0</DocSecurity>
  <Lines>3</Lines>
  <Paragraphs>1</Paragraphs>
  <ScaleCrop>false</ScaleCrop>
  <Company/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XRF analysis</dc:title>
  <dc:creator>Uine Kailamäki</dc:creator>
  <cp:keywords/>
  <cp:lastModifiedBy>Uine Hoot</cp:lastModifiedBy>
  <cp:revision>2</cp:revision>
  <dcterms:created xsi:type="dcterms:W3CDTF">2021-02-03T23:38:00Z</dcterms:created>
  <dcterms:modified xsi:type="dcterms:W3CDTF">2021-02-03T2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4/01/2021</vt:lpwstr>
  </property>
  <property fmtid="{D5CDD505-2E9C-101B-9397-08002B2CF9AE}" pid="3" name="fig_height">
    <vt:lpwstr>10</vt:lpwstr>
  </property>
  <property fmtid="{D5CDD505-2E9C-101B-9397-08002B2CF9AE}" pid="4" name="fig_width">
    <vt:lpwstr>12</vt:lpwstr>
  </property>
  <property fmtid="{D5CDD505-2E9C-101B-9397-08002B2CF9AE}" pid="5" name="output">
    <vt:lpwstr>word_document</vt:lpwstr>
  </property>
</Properties>
</file>